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er.R</w:t>
      </w:r>
    </w:p>
    <w:p>
      <w:pPr>
        <w:pStyle w:val="Author"/>
      </w:pPr>
      <w:r>
        <w:t xml:space="preserve">venka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Mar</w:t>
      </w:r>
      <w:r>
        <w:t xml:space="preserve"> </w:t>
      </w:r>
      <w:r>
        <w:t xml:space="preserve">25</w:t>
      </w:r>
      <w:r>
        <w:t xml:space="preserve"> </w:t>
      </w:r>
      <w:r>
        <w:t xml:space="preserve">23:42:14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ma)</w:t>
      </w:r>
      <w:r>
        <w:br w:type="textWrapping"/>
      </w:r>
      <w:r>
        <w:rPr>
          <w:rStyle w:val="CommentTok"/>
        </w:rPr>
        <w:t xml:space="preserve">#data(airpass, package="fma")</w:t>
      </w:r>
      <w:r>
        <w:br w:type="textWrapping"/>
      </w:r>
      <w:r>
        <w:rPr>
          <w:rStyle w:val="CommentTok"/>
        </w:rPr>
        <w:t xml:space="preserve">#DData&lt;-data.frame(Time=seq(1,144),airpass)</w:t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function(input,output,sessio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RD1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il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&lt;-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input$Col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&lt;-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input$Start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&lt;-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input$End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&lt;-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input$freq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star&lt;-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input$Starth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nd&lt;-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input$Endh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summary&lt;-</w:t>
      </w:r>
      <w:r>
        <w:rPr>
          <w:rStyle w:val="KeywordTok"/>
        </w:rPr>
        <w:t xml:space="preserve">renderPrin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table&lt;-</w:t>
      </w:r>
      <w:r>
        <w:rPr>
          <w:rStyle w:val="KeywordTok"/>
        </w:rPr>
        <w:t xml:space="preserve">renderData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PlotG&lt;-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)!=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Plot1&lt;-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2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1&lt;-</w:t>
      </w:r>
      <w:r>
        <w:rPr>
          <w:rStyle w:val="KeywordTok"/>
        </w:rPr>
        <w:t xml:space="preserve">ses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1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orecast1$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utsample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2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1&lt;-</w:t>
      </w:r>
      <w:r>
        <w:rPr>
          <w:rStyle w:val="KeywordTok"/>
        </w:rPr>
        <w:t xml:space="preserve">ses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1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orecast1$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utsample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Plot2&lt;-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2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1&lt;-</w:t>
      </w:r>
      <w:r>
        <w:rPr>
          <w:rStyle w:val="KeywordTok"/>
        </w:rPr>
        <w:t xml:space="preserve">ses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1,OutsampleTs)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1,OutsampleTs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curacy T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2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1&lt;-</w:t>
      </w:r>
      <w:r>
        <w:rPr>
          <w:rStyle w:val="KeywordTok"/>
        </w:rPr>
        <w:t xml:space="preserve">ses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1,OutsampleTs)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1,OutsampleTs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curacy T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accu1 &lt;-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2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1&lt;-</w:t>
      </w:r>
      <w:r>
        <w:rPr>
          <w:rStyle w:val="KeywordTok"/>
        </w:rPr>
        <w:t xml:space="preserve">ses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2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1&lt;-</w:t>
      </w:r>
      <w:r>
        <w:rPr>
          <w:rStyle w:val="KeywordTok"/>
        </w:rPr>
        <w:t xml:space="preserve">ses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 Sample Err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 Sample Error'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1,Outsample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out1 &lt;-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2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1&lt;-</w:t>
      </w:r>
      <w:r>
        <w:rPr>
          <w:rStyle w:val="KeywordTok"/>
        </w:rPr>
        <w:t xml:space="preserve">ses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_ou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1$low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2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1&lt;-</w:t>
      </w:r>
      <w:r>
        <w:rPr>
          <w:rStyle w:val="KeywordTok"/>
        </w:rPr>
        <w:t xml:space="preserve">ses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_ou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1$low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orecast_out1))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orecast_out1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Plot3&lt;-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4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orecast$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utsample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4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1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L,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Bet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orecast$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utsample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Plot4&lt;-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4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2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2,OutsampleTs)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2,OutsampleTs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curacy T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4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2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1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L,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Bet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2,OutsampleTs)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2,OutsampleTs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curacy T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acc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4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2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4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2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1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L,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Bet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 Sample Err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 Sample Error'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2,Outsample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4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2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_ou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2$low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4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2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1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L,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Bet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_ou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2$low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orecast_out2))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orecast_out2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Plot5&lt;-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6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3&lt;-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orecast3$low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orecast3$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utsample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AM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3&lt;-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2,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orecast3$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utsample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6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3&lt;-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2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H,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BetaH,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Gamma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orecast3$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utsample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AM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3&lt;-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2,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H,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BetaH,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Gamma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orecast3$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utsample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ou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4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2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_ou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2$low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4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2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1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L,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Bet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_ou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2$low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orecast_out3))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orecast_out3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Plot6&lt;-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6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3&lt;-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3,OutsampleTs)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3,OutsampleTs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AM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3&lt;-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2,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3,OutsampleTs)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3,OutsampleTs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6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3&lt;-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2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H,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BetaH,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Gamma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3,OutsampleTs)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3,OutsampleTs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AM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3&lt;-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2,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H,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BetaH,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Gamma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3,OutsampleTs)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3,OutsampleTs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accu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6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3&lt;-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AM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3&lt;-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2,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F6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3&lt;-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2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H,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BetaH,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Gamma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AM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3&lt;-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2,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AlphaH,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BetaH,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Gamma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 Sample Err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 Sample Error'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3,Outsample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Plot7&lt;-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point&lt;-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InsampleTs)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InsampleTs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sample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InsampleTs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Insample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Endpoint,Endpoint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sampleTs~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New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NormalTok"/>
        </w:rPr>
        <w:t xml:space="preserve">input$CI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InsampleTs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Endpoint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)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InsampleTs))),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))+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New$x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New$x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New$x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eg$fitted.value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sampleT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Endpoint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)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InsampleT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+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New$x,(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New$x,(pr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New$x,(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reg$fitted.value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Endpoint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)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nsampleTs)),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)+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New$x,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New$x,pr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New$x,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$coefficien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plot8&lt;-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point&lt;-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InsampleTs)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InsampleTs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sample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InsampleTs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Insample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Endpoint,Endpoint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sampleTs~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New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NormalTok"/>
        </w:rPr>
        <w:t xml:space="preserve">input$CI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R,OutsampleTs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utsample Accuracy of Forecast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&lt;-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R,OutsampleTs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utsample Accuracy of Forecast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&lt;-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R,OutsampleTs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utsample Accuracy of Forecast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accu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point&lt;-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InsampleTs)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InsampleTs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sample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InsampleTs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Insample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Endpoint,Endpoint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sampleTs~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New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NormalTok"/>
        </w:rPr>
        <w:t xml:space="preserve">input$CI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&lt;-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&lt;-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 Sample Error'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R,Outsample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ou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point&lt;-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InsampleTs)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InsampleTs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sample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InsampleTs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Insample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Endpoint,Endpoint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sampleTs~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New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NormalTok"/>
        </w:rPr>
        <w:t xml:space="preserve">input$CI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$low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&lt;-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Tran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&lt;-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accu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6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In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5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 Sample Err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 Sample Error'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6,Outsample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put$Plot9&lt;-renderPlot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otalTS&lt;-ts(MyData()[,Col()],start=Start(),frequency = Fre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InsampleTs&lt;-window(TotalTS,start = c(Start(),1),end=c((Hstar()-1),Fre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OutsampleTs&lt;-window(TotalTS,start=c(Hstar(),1),end = c(Hend(),Fre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forecast5&lt;-forecast(nnetar(InsampleTs,level = input$CI4,h=length(OutsampleT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plot(forecast5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lines(forecast5$fit,col="red",lty=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lines(OutsampleTs,col="green",lty=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put$Plot10&lt;-renderPlot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otalTS&lt;-ts(MyData()[,Col()],start=Start(),frequency = Fre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InsampleTs&lt;-window(TotalTS,start = c(Start(),1),end=c((Hstar()-1),Fre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OutsampleTs&lt;-window(TotalTS,start=c(Hstar(),1),end = c(Hend(),Fre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forecast5&lt;-forecast(nnetar(InsampleTs,level = input$CI4,h=length(OutsampleT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barplot(accuracy(forecast5,OutsampleTs),legend=rownames(accuracy(forecast5,OutsampleTs)),main="Accuracy",beside=TRUE, col=c("red","blue"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put$accu5 &lt;- renderTable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otalTS&lt;-ts(MyData()[,Col()],start=Start(),frequency = Fre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InsampleTs&lt;-window(TotalTS,start = c(Start(),1),end=c((Hstar()-1),Fre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OutsampleTs&lt;-window(TotalTS,start=c(Hstar(),1),end = c(Hend(),Fre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forecast5&lt;-forecast(nnetar(InsampleTs,level = input$CI4,h=length(OutsampleT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data.frame(Item=c('In Sample Error','Out Sample Error'),accuracy(forecast5,Outsample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Plot1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6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Insample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orecast6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5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orecast6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utsample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Plot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6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In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5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6,OutsampleTs)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6,OutsampleTs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out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6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InsampleTs)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I5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_out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6$low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orecast_out6))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orecast_out6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Plot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0&lt;-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orecast0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orecast0$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utsample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Plot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0&lt;-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0,OutsampleTs)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0,OutsampleTs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accu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Data</w:t>
      </w:r>
      <w:r>
        <w:rPr>
          <w:rStyle w:val="NormalTok"/>
        </w:rPr>
        <w:t xml:space="preserve">()[,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)]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sampleTs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otalT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star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nd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r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ecast0&lt;-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InsampleTs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ample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 Sample Err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 Sample Error'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0,Outsample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fdb5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er.R</dc:title>
  <dc:creator>venka</dc:creator>
  <dcterms:created xsi:type="dcterms:W3CDTF">2017-03-26T03:42:15Z</dcterms:created>
  <dcterms:modified xsi:type="dcterms:W3CDTF">2017-03-26T03:42:15Z</dcterms:modified>
</cp:coreProperties>
</file>